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724BB" w14:textId="77777777" w:rsidR="00465B0F" w:rsidRDefault="00465B0F" w:rsidP="00465B0F">
      <w:r>
        <w:t>Position: Building Maintenance Staff</w:t>
      </w:r>
    </w:p>
    <w:p w14:paraId="246900BD" w14:textId="77777777" w:rsidR="00465B0F" w:rsidRDefault="00465B0F" w:rsidP="00465B0F"/>
    <w:p w14:paraId="6B4E0E3A" w14:textId="77777777" w:rsidR="00465B0F" w:rsidRDefault="00465B0F" w:rsidP="00465B0F">
      <w:r>
        <w:t>Job Description:</w:t>
      </w:r>
    </w:p>
    <w:p w14:paraId="2C84B06C" w14:textId="77777777" w:rsidR="00465B0F" w:rsidRDefault="00465B0F" w:rsidP="00465B0F"/>
    <w:p w14:paraId="7970E1B1" w14:textId="77777777" w:rsidR="00465B0F" w:rsidRDefault="00465B0F" w:rsidP="00465B0F">
      <w:r>
        <w:t>Building Maintenance Staff are responsible for the general upkeep and repair of building structures within our property portfolio. Key responsibilities include:</w:t>
      </w:r>
    </w:p>
    <w:p w14:paraId="7A8F47EC" w14:textId="77777777" w:rsidR="00465B0F" w:rsidRDefault="00465B0F" w:rsidP="00465B0F"/>
    <w:p w14:paraId="65C7160E" w14:textId="77777777" w:rsidR="00465B0F" w:rsidRDefault="00465B0F" w:rsidP="00465B0F">
      <w:r>
        <w:t>- Conducting regular inspections of building structures.</w:t>
      </w:r>
    </w:p>
    <w:p w14:paraId="21A5F187" w14:textId="77777777" w:rsidR="00465B0F" w:rsidRDefault="00465B0F" w:rsidP="00465B0F">
      <w:r>
        <w:t>- Identifying and addressing maintenance and repair needs.</w:t>
      </w:r>
    </w:p>
    <w:p w14:paraId="762F84BB" w14:textId="77777777" w:rsidR="00465B0F" w:rsidRDefault="00465B0F" w:rsidP="00465B0F">
      <w:r>
        <w:t>- Ensuring the safety and integrity of building structures.</w:t>
      </w:r>
    </w:p>
    <w:p w14:paraId="1803FF15" w14:textId="77777777" w:rsidR="00465B0F" w:rsidRDefault="00465B0F" w:rsidP="00465B0F">
      <w:r>
        <w:t>- Collaborating with the Property Maintenance Project Manager on larger building projects.</w:t>
      </w:r>
    </w:p>
    <w:p w14:paraId="6C5D99EC" w14:textId="77777777" w:rsidR="00465B0F" w:rsidRDefault="00465B0F" w:rsidP="00465B0F"/>
    <w:p w14:paraId="5DE6F602" w14:textId="77777777" w:rsidR="00465B0F" w:rsidRDefault="00465B0F" w:rsidP="00465B0F">
      <w:r>
        <w:t>Qualifications:</w:t>
      </w:r>
    </w:p>
    <w:p w14:paraId="00788D90" w14:textId="77777777" w:rsidR="00465B0F" w:rsidRDefault="00465B0F" w:rsidP="00465B0F"/>
    <w:p w14:paraId="30A563E3" w14:textId="61392437" w:rsidR="00465B0F" w:rsidRDefault="00465B0F" w:rsidP="00465B0F">
      <w:pPr>
        <w:pStyle w:val="ListParagraph"/>
        <w:numPr>
          <w:ilvl w:val="0"/>
          <w:numId w:val="2"/>
        </w:numPr>
      </w:pPr>
      <w:r>
        <w:t>Builders License and certifications or qualifications in the field of construction</w:t>
      </w:r>
    </w:p>
    <w:p w14:paraId="2BDB70D4" w14:textId="48698A77" w:rsidR="00465B0F" w:rsidRDefault="00465B0F" w:rsidP="00465B0F">
      <w:pPr>
        <w:pStyle w:val="ListParagraph"/>
        <w:numPr>
          <w:ilvl w:val="0"/>
          <w:numId w:val="2"/>
        </w:numPr>
      </w:pPr>
      <w:r>
        <w:t>Relevant experience in building maintenance.</w:t>
      </w:r>
    </w:p>
    <w:p w14:paraId="1C84529B" w14:textId="68CE54E2" w:rsidR="00465B0F" w:rsidRDefault="00465B0F" w:rsidP="00465B0F">
      <w:pPr>
        <w:pStyle w:val="ListParagraph"/>
        <w:numPr>
          <w:ilvl w:val="0"/>
          <w:numId w:val="2"/>
        </w:numPr>
      </w:pPr>
      <w:r>
        <w:t>Knowledge of general building repair and maintenance techniques.</w:t>
      </w:r>
    </w:p>
    <w:p w14:paraId="50DDDD84" w14:textId="77777777" w:rsidR="004F1406" w:rsidRDefault="004F1406"/>
    <w:sectPr w:rsidR="004F14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280276"/>
    <w:multiLevelType w:val="hybridMultilevel"/>
    <w:tmpl w:val="1F0687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57160"/>
    <w:multiLevelType w:val="hybridMultilevel"/>
    <w:tmpl w:val="B8AC32FE"/>
    <w:lvl w:ilvl="0" w:tplc="34B0B1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1724702">
    <w:abstractNumId w:val="0"/>
  </w:num>
  <w:num w:numId="2" w16cid:durableId="17624850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NjcyNTMyNzM0MrNQ0lEKTi0uzszPAykwrAUAxWOIpSwAAAA="/>
  </w:docVars>
  <w:rsids>
    <w:rsidRoot w:val="00465B0F"/>
    <w:rsid w:val="00465B0F"/>
    <w:rsid w:val="004F1406"/>
    <w:rsid w:val="00817D98"/>
    <w:rsid w:val="00AC7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CB2DE9"/>
  <w15:chartTrackingRefBased/>
  <w15:docId w15:val="{FFE5EE30-6C04-47A3-B13E-37804278A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5B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5B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67B7660F3FA44F9ECA3EAB7E31F08E" ma:contentTypeVersion="18" ma:contentTypeDescription="Create a new document." ma:contentTypeScope="" ma:versionID="49567220d927c1051d8128f6a71c498d">
  <xsd:schema xmlns:xsd="http://www.w3.org/2001/XMLSchema" xmlns:xs="http://www.w3.org/2001/XMLSchema" xmlns:p="http://schemas.microsoft.com/office/2006/metadata/properties" xmlns:ns2="8c990ffd-96cc-4b98-b1f9-6a264d08247d" xmlns:ns3="83aa3b5c-eacf-4e84-88d4-4114b07dba1e" targetNamespace="http://schemas.microsoft.com/office/2006/metadata/properties" ma:root="true" ma:fieldsID="2fdbeb3979795f3700711989ccaa5698" ns2:_="" ns3:_="">
    <xsd:import namespace="8c990ffd-96cc-4b98-b1f9-6a264d08247d"/>
    <xsd:import namespace="83aa3b5c-eacf-4e84-88d4-4114b07dba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990ffd-96cc-4b98-b1f9-6a264d0824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aa4912c-221f-4c5e-9dcf-26fd706b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a3b5c-eacf-4e84-88d4-4114b07dba1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4c4ceb-e865-4aa0-9916-fe99800cbe20}" ma:internalName="TaxCatchAll" ma:showField="CatchAllData" ma:web="83aa3b5c-eacf-4e84-88d4-4114b07dba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aa3b5c-eacf-4e84-88d4-4114b07dba1e" xsi:nil="true"/>
    <lcf76f155ced4ddcb4097134ff3c332f xmlns="8c990ffd-96cc-4b98-b1f9-6a264d08247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47D6D03-70F5-4440-81C5-73D63F99D823}"/>
</file>

<file path=customXml/itemProps2.xml><?xml version="1.0" encoding="utf-8"?>
<ds:datastoreItem xmlns:ds="http://schemas.openxmlformats.org/officeDocument/2006/customXml" ds:itemID="{1225F2C0-E079-48E3-9E1E-51B5092BBF12}"/>
</file>

<file path=customXml/itemProps3.xml><?xml version="1.0" encoding="utf-8"?>
<ds:datastoreItem xmlns:ds="http://schemas.openxmlformats.org/officeDocument/2006/customXml" ds:itemID="{52C70B35-59BC-4CCE-B905-CF258AC51FF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606</Characters>
  <Application>Microsoft Office Word</Application>
  <DocSecurity>0</DocSecurity>
  <Lines>17</Lines>
  <Paragraphs>11</Paragraphs>
  <ScaleCrop>false</ScaleCrop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illiams</dc:creator>
  <cp:keywords/>
  <dc:description/>
  <cp:lastModifiedBy>Michael Williams</cp:lastModifiedBy>
  <cp:revision>1</cp:revision>
  <dcterms:created xsi:type="dcterms:W3CDTF">2023-10-11T22:34:00Z</dcterms:created>
  <dcterms:modified xsi:type="dcterms:W3CDTF">2023-10-11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7855e5-e101-4084-989b-8aabcd131440</vt:lpwstr>
  </property>
  <property fmtid="{D5CDD505-2E9C-101B-9397-08002B2CF9AE}" pid="3" name="ContentTypeId">
    <vt:lpwstr>0x010100EE67B7660F3FA44F9ECA3EAB7E31F08E</vt:lpwstr>
  </property>
</Properties>
</file>